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r>
        <w:t xml:space="preserve"> </w:t>
      </w:r>
      <w:r>
        <w:t xml:space="preserve">III</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5"/>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pStyle w:val="Compact"/>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3" w:name="fig-timeline"/>
          <w:p>
            <w:pPr>
              <w:pStyle w:val="Compact"/>
              <w:jc w:val="center"/>
            </w:pPr>
            <w:r>
              <w:drawing>
                <wp:inline>
                  <wp:extent cx="5334000" cy="2671053"/>
                  <wp:effectExtent b="0" l="0" r="0" t="0"/>
                  <wp:docPr descr="" title="" id="41" name="Picture"/>
                  <a:graphic>
                    <a:graphicData uri="http://schemas.openxmlformats.org/drawingml/2006/picture">
                      <pic:pic>
                        <pic:nvPicPr>
                          <pic:cNvPr descr="article_files/figure-docx/notebooks-visualization-figure-creation-seaborn-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sualization &amp; Figure Creation</w:t>
        </w:r>
      </w:hyperlink>
    </w:p>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44" Target="https://dragonstyle.github.io/a/notebooks/visualization-figure-creation-seaborn-preview.html#cell-fig-timeline"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44" Target="https://dragonstyle.github.io/a/notebooks/visualization-figure-creation-seaborn-preview.html#cell-fig-timeline"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III; Rowan Cockett</dc:creator>
  <cp:keywords>La Palma, Earthquakes</cp:keywords>
  <dcterms:created xsi:type="dcterms:W3CDTF">2023-12-14T15:49:53Z</dcterms:created>
  <dcterms:modified xsi:type="dcterms:W3CDTF">2023-12-14T15: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